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973FA3" w14:textId="799DDBF0" w:rsidR="00C15C9C" w:rsidRDefault="00A979A5" w:rsidP="00C15C9C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  <w:r>
        <w:rPr>
          <w:rFonts w:ascii="Pte Serif" w:hAnsi="Pte Serif"/>
          <w:b/>
          <w:bCs/>
          <w:sz w:val="22"/>
          <w:szCs w:val="18"/>
        </w:rPr>
        <w:t>Mentorált jelentkezési lap</w:t>
      </w:r>
      <w:r w:rsidR="00C15C9C" w:rsidRPr="00C15C9C">
        <w:rPr>
          <w:rFonts w:ascii="Pte Serif" w:hAnsi="Pte Serif"/>
          <w:b/>
          <w:bCs/>
          <w:sz w:val="22"/>
          <w:szCs w:val="18"/>
        </w:rPr>
        <w:t xml:space="preserve"> SZINAPSZIS+</w:t>
      </w:r>
      <w:r>
        <w:rPr>
          <w:rFonts w:ascii="Pte Serif" w:hAnsi="Pte Serif"/>
          <w:b/>
          <w:bCs/>
          <w:sz w:val="22"/>
          <w:szCs w:val="18"/>
        </w:rPr>
        <w:t xml:space="preserve"> Mentorprogram</w:t>
      </w:r>
    </w:p>
    <w:p w14:paraId="520BED9F" w14:textId="77777777" w:rsidR="00C15C9C" w:rsidRPr="00C15C9C" w:rsidRDefault="00C15C9C" w:rsidP="00C15C9C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</w:p>
    <w:p w14:paraId="10BA86DF" w14:textId="77777777" w:rsidR="00C15C9C" w:rsidRPr="00C15C9C" w:rsidRDefault="00C15C9C" w:rsidP="00C15C9C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</w:p>
    <w:tbl>
      <w:tblPr>
        <w:tblStyle w:val="Rcsostblzat"/>
        <w:tblW w:w="5000" w:type="pct"/>
        <w:jc w:val="center"/>
        <w:tblLook w:val="04A0" w:firstRow="1" w:lastRow="0" w:firstColumn="1" w:lastColumn="0" w:noHBand="0" w:noVBand="1"/>
      </w:tblPr>
      <w:tblGrid>
        <w:gridCol w:w="2712"/>
        <w:gridCol w:w="6926"/>
      </w:tblGrid>
      <w:tr w:rsidR="00C15C9C" w:rsidRPr="00C15C9C" w14:paraId="309E6FED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2671440E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Név:</w:t>
            </w:r>
          </w:p>
        </w:tc>
        <w:tc>
          <w:tcPr>
            <w:tcW w:w="359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4C9FE1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  <w:tr w:rsidR="00C15C9C" w:rsidRPr="00C15C9C" w14:paraId="5522DC80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4938B43C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Lakcí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67332C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 xml:space="preserve"> </w:t>
            </w:r>
          </w:p>
        </w:tc>
      </w:tr>
      <w:tr w:rsidR="00C15C9C" w:rsidRPr="00C15C9C" w14:paraId="6D7B8313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571F936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Születési hely, idő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7256DE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  <w:tr w:rsidR="00C15C9C" w:rsidRPr="00C15C9C" w14:paraId="6FF3BE1E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66056A1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Telefonszá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E83987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  <w:tr w:rsidR="00C15C9C" w:rsidRPr="00C15C9C" w14:paraId="73246D1F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74D16913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E-mail cí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B8F890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  <w:tr w:rsidR="00C15C9C" w:rsidRPr="00C15C9C" w14:paraId="3746AEA4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577B4309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Jelenlegi középiskola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C78504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</w:tbl>
    <w:p w14:paraId="2DA6884B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68C7805B" w14:textId="0BF6E8E3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>A Pécsi Tudományegyetem (továbbiakban: PTE) Tehetségtanácsa a 202</w:t>
      </w:r>
      <w:r w:rsidR="002E7169">
        <w:rPr>
          <w:rFonts w:ascii="Pte Serif" w:hAnsi="Pte Serif"/>
          <w:sz w:val="22"/>
          <w:szCs w:val="18"/>
        </w:rPr>
        <w:t>6</w:t>
      </w:r>
      <w:r w:rsidRPr="00C15C9C">
        <w:rPr>
          <w:rFonts w:ascii="Pte Serif" w:hAnsi="Pte Serif"/>
          <w:sz w:val="22"/>
          <w:szCs w:val="18"/>
        </w:rPr>
        <w:t>/202</w:t>
      </w:r>
      <w:r w:rsidR="002E7169">
        <w:rPr>
          <w:rFonts w:ascii="Pte Serif" w:hAnsi="Pte Serif"/>
          <w:sz w:val="22"/>
          <w:szCs w:val="18"/>
        </w:rPr>
        <w:t>7</w:t>
      </w:r>
      <w:r w:rsidRPr="00C15C9C">
        <w:rPr>
          <w:rFonts w:ascii="Pte Serif" w:hAnsi="Pte Serif"/>
          <w:sz w:val="22"/>
          <w:szCs w:val="18"/>
        </w:rPr>
        <w:t>-</w:t>
      </w:r>
      <w:r w:rsidR="002E7169">
        <w:rPr>
          <w:rFonts w:ascii="Pte Serif" w:hAnsi="Pte Serif"/>
          <w:sz w:val="22"/>
          <w:szCs w:val="18"/>
        </w:rPr>
        <w:t>e</w:t>
      </w:r>
      <w:r w:rsidRPr="00C15C9C">
        <w:rPr>
          <w:rFonts w:ascii="Pte Serif" w:hAnsi="Pte Serif"/>
          <w:sz w:val="22"/>
          <w:szCs w:val="18"/>
        </w:rPr>
        <w:t xml:space="preserve">s tanév tavasz félévére pályázatot ír ki a SZINAPSZIS+ Mentorprogramban (továbbiakban: Program) történő részvételre. A Program célja, hogy tehetségsegítő hidat képezzen a középiskola és az egyetem között, a középiskolás tehetségeket a PTE-re vonzza, és korán bekapcsolja az egyetemi tehetséggondozásba. A Program adminisztratív ügyintézéséért a Hallgatói Szolgáltatási Központ (továbbiakban: HSZK) felel. </w:t>
      </w:r>
    </w:p>
    <w:p w14:paraId="75F951F0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48941E77" w14:textId="07ACC9FF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 xml:space="preserve">A Programba mentoráltnak– a mentorjával közösen – jelentkezhet minden olyan középiskolai tanuló, aki vállalja, hogy középiskolai tanulmányai mellett bekapcsolódik a Program munkájába, a hallgatómentorával összeállított szakmai munkaterv eseményein, valamint a befogadó szakkollégium rendezvényein részt vesz, továbbá hallgatómentorával közös dokumentumban </w:t>
      </w:r>
      <w:r w:rsidR="002E7169">
        <w:rPr>
          <w:rFonts w:ascii="Pte Serif" w:hAnsi="Pte Serif"/>
          <w:sz w:val="22"/>
          <w:szCs w:val="18"/>
        </w:rPr>
        <w:t>10</w:t>
      </w:r>
      <w:r w:rsidRPr="00C15C9C">
        <w:rPr>
          <w:rFonts w:ascii="Pte Serif" w:hAnsi="Pte Serif"/>
          <w:sz w:val="22"/>
          <w:szCs w:val="18"/>
        </w:rPr>
        <w:t xml:space="preserve"> hónapos tevékenységéről beszámol. A Programban maximum 38 mentorált vehet részt.</w:t>
      </w:r>
    </w:p>
    <w:p w14:paraId="5E68783E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75619B49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 xml:space="preserve">Alulírott, a jelentkezési lap kitöltésével vállalom, hogy a Programban részt veszek, ezzel összefüggésben vállalom, hogy a PTE által meghirdetett Program keretében megvalósuló előadásokon, szakmai programokon, workshopokon, valamint a személyes mentorálásban mentoráltként részt veszek. </w:t>
      </w:r>
    </w:p>
    <w:p w14:paraId="08D916E3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3C8F3A7A" w14:textId="595523B6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>Nyilatkozom továbbá, hogy a Programhoz kapcsolódó adatkezelési tájékoztatót, amely elérhető a</w:t>
      </w:r>
      <w:r w:rsidR="006B38DA">
        <w:rPr>
          <w:rFonts w:ascii="Pte Serif" w:hAnsi="Pte Serif"/>
          <w:sz w:val="22"/>
          <w:szCs w:val="18"/>
        </w:rPr>
        <w:t xml:space="preserve"> Tehetséggondozó Iroda </w:t>
      </w:r>
      <w:hyperlink r:id="rId8" w:history="1">
        <w:r w:rsidR="006B38DA" w:rsidRPr="006B38DA">
          <w:rPr>
            <w:rStyle w:val="Hiperhivatkozs"/>
            <w:rFonts w:ascii="Pte Serif" w:hAnsi="Pte Serif"/>
            <w:sz w:val="22"/>
            <w:szCs w:val="18"/>
          </w:rPr>
          <w:t>felületén</w:t>
        </w:r>
      </w:hyperlink>
      <w:r w:rsidRPr="00C15C9C">
        <w:rPr>
          <w:rFonts w:ascii="Pte Serif" w:hAnsi="Pte Serif"/>
          <w:sz w:val="22"/>
          <w:szCs w:val="18"/>
        </w:rPr>
        <w:t>, megismertem</w:t>
      </w:r>
      <w:r w:rsidR="00590C8F">
        <w:rPr>
          <w:rFonts w:ascii="Pte Serif" w:hAnsi="Pte Serif"/>
          <w:sz w:val="22"/>
          <w:szCs w:val="18"/>
        </w:rPr>
        <w:t xml:space="preserve"> és a mentorom nem közeli hozzátartozóm.</w:t>
      </w:r>
    </w:p>
    <w:p w14:paraId="5DC33701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252215A7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>Kelt: …………………, 2026. ………………………..</w:t>
      </w:r>
    </w:p>
    <w:p w14:paraId="27A57DEA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12DC301C" w14:textId="77777777" w:rsid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0A09C6FD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242E5B32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794"/>
        <w:gridCol w:w="1701"/>
        <w:gridCol w:w="3717"/>
      </w:tblGrid>
      <w:tr w:rsidR="00C15C9C" w:rsidRPr="00C15C9C" w14:paraId="50DC46AD" w14:textId="77777777" w:rsidTr="00475F5E">
        <w:tc>
          <w:tcPr>
            <w:tcW w:w="3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6D4969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jelentkező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8A5F61E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37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DFC6DA" w14:textId="1B94ABC2" w:rsidR="00C15C9C" w:rsidRPr="00C15C9C" w:rsidRDefault="00C15C9C" w:rsidP="007C5877">
            <w:pPr>
              <w:spacing w:line="276" w:lineRule="auto"/>
              <w:jc w:val="center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jelentkező törvényes képviselője</w:t>
            </w:r>
            <w:r w:rsidR="007C5877">
              <w:rPr>
                <w:rFonts w:ascii="Pte Serif" w:hAnsi="Pte Serif"/>
                <w:sz w:val="22"/>
                <w:szCs w:val="18"/>
              </w:rPr>
              <w:t xml:space="preserve"> (18 év alatti jelentkező esetében kötelező)</w:t>
            </w:r>
          </w:p>
        </w:tc>
      </w:tr>
      <w:tr w:rsidR="00C15C9C" w:rsidRPr="00C15C9C" w14:paraId="4044CD9A" w14:textId="77777777" w:rsidTr="00475F5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D903E81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BAA4AC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404C0ABD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</w:tbl>
    <w:p w14:paraId="3F3C84A4" w14:textId="779FB85D" w:rsidR="007E77FF" w:rsidRPr="00C15C9C" w:rsidRDefault="007E77FF" w:rsidP="00C15C9C">
      <w:pPr>
        <w:spacing w:line="276" w:lineRule="auto"/>
        <w:rPr>
          <w:rFonts w:ascii="Pte Serif" w:hAnsi="Pte Serif"/>
          <w:sz w:val="22"/>
          <w:szCs w:val="18"/>
        </w:rPr>
      </w:pPr>
    </w:p>
    <w:sectPr w:rsidR="007E77FF" w:rsidRPr="00C15C9C" w:rsidSect="00397140">
      <w:headerReference w:type="default" r:id="rId9"/>
      <w:footerReference w:type="default" r:id="rId10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6073A3" w14:textId="77777777" w:rsidR="00F64A6F" w:rsidRDefault="00F64A6F" w:rsidP="00804C3A">
      <w:r>
        <w:separator/>
      </w:r>
    </w:p>
  </w:endnote>
  <w:endnote w:type="continuationSeparator" w:id="0">
    <w:p w14:paraId="6B2CD31F" w14:textId="77777777" w:rsidR="00F64A6F" w:rsidRDefault="00F64A6F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8C941" w14:textId="77777777" w:rsidR="00F64A6F" w:rsidRDefault="00F64A6F" w:rsidP="00804C3A">
      <w:r>
        <w:separator/>
      </w:r>
    </w:p>
  </w:footnote>
  <w:footnote w:type="continuationSeparator" w:id="0">
    <w:p w14:paraId="45B8052C" w14:textId="77777777" w:rsidR="00F64A6F" w:rsidRDefault="00F64A6F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0970DAA7" w:rsidR="004260BE" w:rsidRPr="00F842A3" w:rsidRDefault="00071708" w:rsidP="004260BE">
                          <w:pPr>
                            <w:pStyle w:val="Adatok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0970DAA7" w:rsidR="004260BE" w:rsidRPr="00F842A3" w:rsidRDefault="00071708" w:rsidP="004260BE">
                    <w:pPr>
                      <w:pStyle w:val="Adatok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74ADE"/>
    <w:multiLevelType w:val="hybridMultilevel"/>
    <w:tmpl w:val="9058F576"/>
    <w:lvl w:ilvl="0" w:tplc="599AEE7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6F2C2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44FB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06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7A12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727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38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6D0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58A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3CB"/>
    <w:multiLevelType w:val="hybridMultilevel"/>
    <w:tmpl w:val="F148EA72"/>
    <w:lvl w:ilvl="0" w:tplc="DC0EAD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946D6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92B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F84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3623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D2E2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1CBF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A0C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14D6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8"/>
  </w:num>
  <w:num w:numId="2" w16cid:durableId="1800142872">
    <w:abstractNumId w:val="0"/>
  </w:num>
  <w:num w:numId="3" w16cid:durableId="412318726">
    <w:abstractNumId w:val="7"/>
  </w:num>
  <w:num w:numId="4" w16cid:durableId="1890266913">
    <w:abstractNumId w:val="6"/>
  </w:num>
  <w:num w:numId="5" w16cid:durableId="310713406">
    <w:abstractNumId w:val="4"/>
  </w:num>
  <w:num w:numId="6" w16cid:durableId="854736391">
    <w:abstractNumId w:val="5"/>
  </w:num>
  <w:num w:numId="7" w16cid:durableId="736051819">
    <w:abstractNumId w:val="10"/>
  </w:num>
  <w:num w:numId="8" w16cid:durableId="1453592139">
    <w:abstractNumId w:val="1"/>
  </w:num>
  <w:num w:numId="9" w16cid:durableId="1397163363">
    <w:abstractNumId w:val="9"/>
  </w:num>
  <w:num w:numId="10" w16cid:durableId="1015620022">
    <w:abstractNumId w:val="2"/>
  </w:num>
  <w:num w:numId="11" w16cid:durableId="6002636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rwUA2P0FGy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1708"/>
    <w:rsid w:val="0007213A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37F8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E7169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4757A"/>
    <w:rsid w:val="00356C11"/>
    <w:rsid w:val="00362131"/>
    <w:rsid w:val="00370C5C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C41B2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31C5"/>
    <w:rsid w:val="00425F8F"/>
    <w:rsid w:val="004260BE"/>
    <w:rsid w:val="00427D03"/>
    <w:rsid w:val="00431E4C"/>
    <w:rsid w:val="004353CB"/>
    <w:rsid w:val="004370D3"/>
    <w:rsid w:val="00440A2F"/>
    <w:rsid w:val="0044120D"/>
    <w:rsid w:val="00442A7E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0BCA"/>
    <w:rsid w:val="004C56DF"/>
    <w:rsid w:val="004D37F6"/>
    <w:rsid w:val="004D525E"/>
    <w:rsid w:val="004D5D9F"/>
    <w:rsid w:val="004E5231"/>
    <w:rsid w:val="00502AA8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16D4"/>
    <w:rsid w:val="005835AE"/>
    <w:rsid w:val="0058742D"/>
    <w:rsid w:val="00590C8F"/>
    <w:rsid w:val="00595B0E"/>
    <w:rsid w:val="00596C51"/>
    <w:rsid w:val="005A409F"/>
    <w:rsid w:val="005B7C5E"/>
    <w:rsid w:val="005C3E39"/>
    <w:rsid w:val="005C5E8A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0A7D"/>
    <w:rsid w:val="00692559"/>
    <w:rsid w:val="006A2ADE"/>
    <w:rsid w:val="006A4B28"/>
    <w:rsid w:val="006B3750"/>
    <w:rsid w:val="006B38DA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5A74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877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4A0A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A4154"/>
    <w:rsid w:val="009A5BA6"/>
    <w:rsid w:val="009A6725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902FE"/>
    <w:rsid w:val="00A92005"/>
    <w:rsid w:val="00A979A5"/>
    <w:rsid w:val="00AA0233"/>
    <w:rsid w:val="00AA122A"/>
    <w:rsid w:val="00AA1EE5"/>
    <w:rsid w:val="00AA2601"/>
    <w:rsid w:val="00AA3F3E"/>
    <w:rsid w:val="00AA4ED8"/>
    <w:rsid w:val="00AA5D25"/>
    <w:rsid w:val="00AA63CB"/>
    <w:rsid w:val="00AB4809"/>
    <w:rsid w:val="00AB4E72"/>
    <w:rsid w:val="00AB7E32"/>
    <w:rsid w:val="00AC4AAC"/>
    <w:rsid w:val="00AC7FDA"/>
    <w:rsid w:val="00AD237D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6832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15C9C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1F3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5278A"/>
    <w:rsid w:val="00D545C1"/>
    <w:rsid w:val="00D56A5B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B7BE5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64A6F"/>
    <w:rsid w:val="00F73B61"/>
    <w:rsid w:val="00F73FAB"/>
    <w:rsid w:val="00F81C34"/>
    <w:rsid w:val="00F842A3"/>
    <w:rsid w:val="00F910B4"/>
    <w:rsid w:val="00F95B76"/>
    <w:rsid w:val="00FA19EC"/>
    <w:rsid w:val="00FB3E93"/>
    <w:rsid w:val="00FB7D44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  <w:style w:type="character" w:styleId="Feloldatlanmegemlts">
    <w:name w:val="Unresolved Mention"/>
    <w:basedOn w:val="Bekezdsalapbettpusa"/>
    <w:uiPriority w:val="99"/>
    <w:semiHidden/>
    <w:unhideWhenUsed/>
    <w:rsid w:val="00442A7E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42A7E"/>
    <w:rPr>
      <w:color w:val="954F72" w:themeColor="followedHyperlink"/>
      <w:u w:val="single"/>
    </w:rPr>
  </w:style>
  <w:style w:type="paragraph" w:styleId="Vltozat">
    <w:name w:val="Revision"/>
    <w:hidden/>
    <w:uiPriority w:val="99"/>
    <w:semiHidden/>
    <w:rsid w:val="002E7169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hetseg.pte.hu/sites/tehetseg.pte.hu/files/mellekletek/adatvedelmi_tajekoztato_-_szinapszis.pdf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4390D34BA020A40AC606378A5E6B190" ma:contentTypeVersion="13" ma:contentTypeDescription="Új dokumentum létrehozása." ma:contentTypeScope="" ma:versionID="256d86eee808859518b398a3d5b81b42">
  <xsd:schema xmlns:xsd="http://www.w3.org/2001/XMLSchema" xmlns:xs="http://www.w3.org/2001/XMLSchema" xmlns:p="http://schemas.microsoft.com/office/2006/metadata/properties" xmlns:ns2="6605d7d1-34b8-42f8-99b2-afc02a0c77d0" xmlns:ns3="bf0b7582-0c2b-4e7e-bf1b-3baa1f8b1894" targetNamespace="http://schemas.microsoft.com/office/2006/metadata/properties" ma:root="true" ma:fieldsID="86bcaddaf24ae8254d09d023d2130a96" ns2:_="" ns3:_="">
    <xsd:import namespace="6605d7d1-34b8-42f8-99b2-afc02a0c77d0"/>
    <xsd:import namespace="bf0b7582-0c2b-4e7e-bf1b-3baa1f8b1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5d7d1-34b8-42f8-99b2-afc02a0c7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b7582-0c2b-4e7e-bf1b-3baa1f8b189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88c1515-7135-4510-9895-96ebeba59265}" ma:internalName="TaxCatchAll" ma:showField="CatchAllData" ma:web="bf0b7582-0c2b-4e7e-bf1b-3baa1f8b18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05d7d1-34b8-42f8-99b2-afc02a0c77d0">
      <Terms xmlns="http://schemas.microsoft.com/office/infopath/2007/PartnerControls"/>
    </lcf76f155ced4ddcb4097134ff3c332f>
    <TaxCatchAll xmlns="bf0b7582-0c2b-4e7e-bf1b-3baa1f8b1894" xsi:nil="true"/>
  </documentManagement>
</p:properties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AEC15A-E254-4F69-B65B-5E1574AAAECB}"/>
</file>

<file path=customXml/itemProps3.xml><?xml version="1.0" encoding="utf-8"?>
<ds:datastoreItem xmlns:ds="http://schemas.openxmlformats.org/officeDocument/2006/customXml" ds:itemID="{1FEE80B0-1D8F-4E43-93DE-9B9B0C6116EB}"/>
</file>

<file path=customXml/itemProps4.xml><?xml version="1.0" encoding="utf-8"?>
<ds:datastoreItem xmlns:ds="http://schemas.openxmlformats.org/officeDocument/2006/customXml" ds:itemID="{57931638-56BC-40C1-8314-FF68BF7CFBE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6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2T12:36:00Z</dcterms:created>
  <dcterms:modified xsi:type="dcterms:W3CDTF">2026-03-19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390D34BA020A40AC606378A5E6B190</vt:lpwstr>
  </property>
</Properties>
</file>